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E06B4" w14:textId="77777777" w:rsidR="009C2C9C" w:rsidRPr="009C2C9C" w:rsidRDefault="009C2C9C" w:rsidP="009C2C9C">
      <w:pPr>
        <w:spacing w:before="375" w:after="375" w:line="240" w:lineRule="auto"/>
        <w:jc w:val="center"/>
        <w:outlineLvl w:val="0"/>
        <w:rPr>
          <w:rFonts w:ascii="Arial" w:eastAsia="Times New Roman" w:hAnsi="Arial" w:cs="Arial"/>
          <w:b/>
          <w:bCs/>
          <w:caps/>
          <w:color w:val="042254"/>
          <w:kern w:val="36"/>
          <w:sz w:val="60"/>
          <w:szCs w:val="60"/>
        </w:rPr>
      </w:pPr>
      <w:bookmarkStart w:id="0" w:name="_GoBack"/>
      <w:r w:rsidRPr="009C2C9C">
        <w:rPr>
          <w:rFonts w:ascii="Arial" w:eastAsia="Times New Roman" w:hAnsi="Arial" w:cs="Arial"/>
          <w:b/>
          <w:bCs/>
          <w:caps/>
          <w:color w:val="042254"/>
          <w:kern w:val="36"/>
          <w:sz w:val="60"/>
          <w:szCs w:val="60"/>
        </w:rPr>
        <w:t>THROWING MECHANICS</w:t>
      </w:r>
    </w:p>
    <w:bookmarkEnd w:id="0"/>
    <w:p w14:paraId="4494305C" w14:textId="4F712608" w:rsidR="009C2C9C" w:rsidRPr="009C2C9C" w:rsidRDefault="009C2C9C" w:rsidP="009C2C9C">
      <w:pPr>
        <w:spacing w:after="0" w:line="240" w:lineRule="auto"/>
        <w:rPr>
          <w:rFonts w:ascii="Source Sans Pro" w:eastAsia="Times New Roman" w:hAnsi="Source Sans Pro" w:cs="Times New Roman"/>
          <w:color w:val="333333"/>
          <w:sz w:val="21"/>
          <w:szCs w:val="21"/>
        </w:rPr>
      </w:pPr>
      <w:r w:rsidRPr="009C2C9C">
        <w:rPr>
          <w:rFonts w:ascii="Source Sans Pro" w:eastAsia="Times New Roman" w:hAnsi="Source Sans Pro" w:cs="Times New Roman"/>
          <w:noProof/>
          <w:color w:val="333333"/>
          <w:sz w:val="21"/>
          <w:szCs w:val="21"/>
        </w:rPr>
        <w:drawing>
          <wp:inline distT="0" distB="0" distL="0" distR="0" wp14:anchorId="2DF04970" wp14:editId="355D1811">
            <wp:extent cx="5943600" cy="2431415"/>
            <wp:effectExtent l="0" t="0" r="0" b="6985"/>
            <wp:docPr id="6" name="Picture 6" descr="https://cpe-prod.usabaseball.com/assets/images/2/6/0/243080260/cuts/Throwing_Mechanics_cegk5w9b_jz7e9owh_7ehh2lc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pe-prod.usabaseball.com/assets/images/2/6/0/243080260/cuts/Throwing_Mechanics_cegk5w9b_jz7e9owh_7ehh2lc9.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431415"/>
                    </a:xfrm>
                    <a:prstGeom prst="rect">
                      <a:avLst/>
                    </a:prstGeom>
                    <a:noFill/>
                    <a:ln>
                      <a:noFill/>
                    </a:ln>
                  </pic:spPr>
                </pic:pic>
              </a:graphicData>
            </a:graphic>
          </wp:inline>
        </w:drawing>
      </w:r>
    </w:p>
    <w:p w14:paraId="041014C3" w14:textId="77777777" w:rsidR="009C2C9C" w:rsidRPr="009C2C9C" w:rsidRDefault="009C2C9C" w:rsidP="009C2C9C">
      <w:pPr>
        <w:spacing w:after="150" w:line="240" w:lineRule="auto"/>
        <w:ind w:left="150" w:right="150"/>
        <w:rPr>
          <w:rFonts w:ascii="Arial" w:eastAsia="Times New Roman" w:hAnsi="Arial" w:cs="Arial"/>
          <w:color w:val="5C5F77"/>
          <w:sz w:val="32"/>
          <w:szCs w:val="32"/>
        </w:rPr>
      </w:pPr>
      <w:r w:rsidRPr="009C2C9C">
        <w:rPr>
          <w:rFonts w:ascii="Arial" w:eastAsia="Times New Roman" w:hAnsi="Arial" w:cs="Arial"/>
          <w:color w:val="5C5F77"/>
          <w:sz w:val="32"/>
          <w:szCs w:val="32"/>
        </w:rPr>
        <w:t>The most common fallacy about catching is that the most important aspect of a catcher's throwing ability is his arm strength. While it is important for a catcher to have a strong arm, it is equally, if not more, important for a catcher to have good hands, agile feet and overall good athletic ability to be a good throwing catcher. Strong-armed catchers who fail to throw runners out often make errors in footwork or transfer at the beginning of the task. It is an athletic combination of quick feet, secure transfer, strong arm and accurate aim that leads to a successful throwing catcher. </w:t>
      </w:r>
    </w:p>
    <w:p w14:paraId="77F9406C" w14:textId="77777777" w:rsidR="009C2C9C" w:rsidRPr="009C2C9C" w:rsidRDefault="009C2C9C" w:rsidP="009C2C9C">
      <w:pPr>
        <w:spacing w:before="750" w:after="375" w:line="240" w:lineRule="auto"/>
        <w:outlineLvl w:val="1"/>
        <w:rPr>
          <w:rFonts w:ascii="Arial" w:eastAsia="Times New Roman" w:hAnsi="Arial" w:cs="Arial"/>
          <w:b/>
          <w:bCs/>
          <w:caps/>
          <w:color w:val="474A59"/>
          <w:sz w:val="29"/>
          <w:szCs w:val="29"/>
        </w:rPr>
      </w:pPr>
      <w:r w:rsidRPr="009C2C9C">
        <w:rPr>
          <w:rFonts w:ascii="Arial" w:eastAsia="Times New Roman" w:hAnsi="Arial" w:cs="Arial"/>
          <w:b/>
          <w:bCs/>
          <w:caps/>
          <w:color w:val="474A59"/>
          <w:sz w:val="29"/>
          <w:szCs w:val="29"/>
        </w:rPr>
        <w:t>FOOTWORK</w:t>
      </w:r>
    </w:p>
    <w:p w14:paraId="3029694B" w14:textId="77777777" w:rsidR="009C2C9C" w:rsidRPr="009C2C9C" w:rsidRDefault="009C2C9C" w:rsidP="009C2C9C">
      <w:pPr>
        <w:numPr>
          <w:ilvl w:val="0"/>
          <w:numId w:val="29"/>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most important part of a catcher's footwork is consistency.</w:t>
      </w:r>
    </w:p>
    <w:p w14:paraId="3FB9380A" w14:textId="77777777" w:rsidR="009C2C9C" w:rsidRPr="009C2C9C" w:rsidRDefault="009C2C9C" w:rsidP="009C2C9C">
      <w:pPr>
        <w:numPr>
          <w:ilvl w:val="0"/>
          <w:numId w:val="29"/>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On throws to second base, there are two ways to utilize proper footwork.</w:t>
      </w:r>
    </w:p>
    <w:p w14:paraId="3FA7B0A6" w14:textId="77777777" w:rsidR="009C2C9C" w:rsidRPr="009C2C9C" w:rsidRDefault="009C2C9C" w:rsidP="009C2C9C">
      <w:pPr>
        <w:numPr>
          <w:ilvl w:val="0"/>
          <w:numId w:val="29"/>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Pivot: As the ball approaches, the catcher pivots his right foot and throws to second base. A strong arm is required for this footwork.</w:t>
      </w:r>
    </w:p>
    <w:p w14:paraId="1F30A20E" w14:textId="77777777" w:rsidR="009C2C9C" w:rsidRPr="009C2C9C" w:rsidRDefault="009C2C9C" w:rsidP="009C2C9C">
      <w:pPr>
        <w:numPr>
          <w:ilvl w:val="0"/>
          <w:numId w:val="29"/>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lastRenderedPageBreak/>
        <w:t>Jab Step: This is used by most catchers in baseball. The catcher jab steps with his right foot to an area on the ground just below his chin at the center of his body. It is crucial to keep the catcher's footwork confined to an imaginary circle around him. This enables short, compact footwork, which initiates quickness.</w:t>
      </w:r>
    </w:p>
    <w:p w14:paraId="27C5AD15" w14:textId="77777777" w:rsidR="009C2C9C" w:rsidRPr="009C2C9C" w:rsidRDefault="009C2C9C" w:rsidP="009C2C9C">
      <w:pPr>
        <w:numPr>
          <w:ilvl w:val="0"/>
          <w:numId w:val="29"/>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Regardless of which footwork is used, the catcher must make his back foot become parallel to the front edge of the plate and keep his front toe pointed directly towards second base.</w:t>
      </w:r>
    </w:p>
    <w:p w14:paraId="658DC8BB" w14:textId="77777777" w:rsidR="009C2C9C" w:rsidRPr="009C2C9C" w:rsidRDefault="009C2C9C" w:rsidP="009C2C9C">
      <w:pPr>
        <w:numPr>
          <w:ilvl w:val="0"/>
          <w:numId w:val="29"/>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On throws to third base, the catcher must always work to clear himself if a right-handed hitter is at the plate.</w:t>
      </w:r>
    </w:p>
    <w:p w14:paraId="0B5AA06D" w14:textId="77777777" w:rsidR="009C2C9C" w:rsidRPr="009C2C9C" w:rsidRDefault="009C2C9C" w:rsidP="009C2C9C">
      <w:pPr>
        <w:numPr>
          <w:ilvl w:val="0"/>
          <w:numId w:val="29"/>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If positioned deep in the box correctly, the catcher should have somewhat of a straight line to third base. In extreme cases, a catcher may opt to go in front of the hitter on pitches low and away. Either way, the footwork should be confined and compact.</w:t>
      </w:r>
    </w:p>
    <w:p w14:paraId="2EC93E0E" w14:textId="77777777" w:rsidR="009C2C9C" w:rsidRPr="009C2C9C" w:rsidRDefault="009C2C9C" w:rsidP="009C2C9C">
      <w:pPr>
        <w:spacing w:before="750" w:after="375" w:line="240" w:lineRule="auto"/>
        <w:outlineLvl w:val="1"/>
        <w:rPr>
          <w:rFonts w:ascii="Arial" w:eastAsia="Times New Roman" w:hAnsi="Arial" w:cs="Arial"/>
          <w:b/>
          <w:bCs/>
          <w:caps/>
          <w:color w:val="474A59"/>
          <w:sz w:val="29"/>
          <w:szCs w:val="29"/>
        </w:rPr>
      </w:pPr>
      <w:r w:rsidRPr="009C2C9C">
        <w:rPr>
          <w:rFonts w:ascii="Arial" w:eastAsia="Times New Roman" w:hAnsi="Arial" w:cs="Arial"/>
          <w:b/>
          <w:bCs/>
          <w:caps/>
          <w:color w:val="474A59"/>
          <w:sz w:val="29"/>
          <w:szCs w:val="29"/>
        </w:rPr>
        <w:t>TRANSFER</w:t>
      </w:r>
    </w:p>
    <w:p w14:paraId="795E6B5C" w14:textId="77777777" w:rsidR="009C2C9C" w:rsidRPr="009C2C9C" w:rsidRDefault="009C2C9C" w:rsidP="009C2C9C">
      <w:pPr>
        <w:numPr>
          <w:ilvl w:val="0"/>
          <w:numId w:val="30"/>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exchange is a critical part of the throwing process. Many errant throws are a result of bobbled transfers or bad grips.</w:t>
      </w:r>
    </w:p>
    <w:p w14:paraId="3649A52E" w14:textId="77777777" w:rsidR="009C2C9C" w:rsidRPr="009C2C9C" w:rsidRDefault="009C2C9C" w:rsidP="009C2C9C">
      <w:pPr>
        <w:numPr>
          <w:ilvl w:val="0"/>
          <w:numId w:val="30"/>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catcher should make a two-handed catch when receiving the ball.</w:t>
      </w:r>
    </w:p>
    <w:p w14:paraId="425299D2" w14:textId="77777777" w:rsidR="009C2C9C" w:rsidRPr="009C2C9C" w:rsidRDefault="009C2C9C" w:rsidP="009C2C9C">
      <w:pPr>
        <w:numPr>
          <w:ilvl w:val="0"/>
          <w:numId w:val="30"/>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transfer is made by picking the ball out of the glove, not flipping the ball to the bare hand.</w:t>
      </w:r>
    </w:p>
    <w:p w14:paraId="75E3EB65" w14:textId="77777777" w:rsidR="009C2C9C" w:rsidRPr="009C2C9C" w:rsidRDefault="009C2C9C" w:rsidP="009C2C9C">
      <w:pPr>
        <w:numPr>
          <w:ilvl w:val="0"/>
          <w:numId w:val="30"/>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transfer is made at the center of the body. Do not carry the glove side back to the throwing shoulder.</w:t>
      </w:r>
    </w:p>
    <w:p w14:paraId="43CA874A" w14:textId="77777777" w:rsidR="009C2C9C" w:rsidRPr="009C2C9C" w:rsidRDefault="009C2C9C" w:rsidP="009C2C9C">
      <w:pPr>
        <w:numPr>
          <w:ilvl w:val="0"/>
          <w:numId w:val="30"/>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 xml:space="preserve">The catcher should work on getting a strong first grip on the ball. Four seams </w:t>
      </w:r>
      <w:proofErr w:type="gramStart"/>
      <w:r w:rsidRPr="009C2C9C">
        <w:rPr>
          <w:rFonts w:ascii="Arial" w:eastAsia="Times New Roman" w:hAnsi="Arial" w:cs="Arial"/>
          <w:color w:val="5C5F77"/>
          <w:sz w:val="32"/>
          <w:szCs w:val="32"/>
        </w:rPr>
        <w:t>is</w:t>
      </w:r>
      <w:proofErr w:type="gramEnd"/>
      <w:r w:rsidRPr="009C2C9C">
        <w:rPr>
          <w:rFonts w:ascii="Arial" w:eastAsia="Times New Roman" w:hAnsi="Arial" w:cs="Arial"/>
          <w:color w:val="5C5F77"/>
          <w:sz w:val="32"/>
          <w:szCs w:val="32"/>
        </w:rPr>
        <w:t xml:space="preserve"> a plus.</w:t>
      </w:r>
    </w:p>
    <w:p w14:paraId="4BB4F6A0" w14:textId="77777777" w:rsidR="009C2C9C" w:rsidRPr="009C2C9C" w:rsidRDefault="009C2C9C" w:rsidP="009C2C9C">
      <w:pPr>
        <w:spacing w:before="750" w:after="375" w:line="240" w:lineRule="auto"/>
        <w:outlineLvl w:val="1"/>
        <w:rPr>
          <w:rFonts w:ascii="Arial" w:eastAsia="Times New Roman" w:hAnsi="Arial" w:cs="Arial"/>
          <w:b/>
          <w:bCs/>
          <w:caps/>
          <w:color w:val="474A59"/>
          <w:sz w:val="29"/>
          <w:szCs w:val="29"/>
        </w:rPr>
      </w:pPr>
      <w:r w:rsidRPr="009C2C9C">
        <w:rPr>
          <w:rFonts w:ascii="Arial" w:eastAsia="Times New Roman" w:hAnsi="Arial" w:cs="Arial"/>
          <w:b/>
          <w:bCs/>
          <w:caps/>
          <w:color w:val="474A59"/>
          <w:sz w:val="29"/>
          <w:szCs w:val="29"/>
        </w:rPr>
        <w:t>UPPER/LOWER BODY</w:t>
      </w:r>
    </w:p>
    <w:p w14:paraId="786642AB" w14:textId="77777777" w:rsidR="009C2C9C" w:rsidRPr="009C2C9C" w:rsidRDefault="009C2C9C" w:rsidP="009C2C9C">
      <w:pPr>
        <w:numPr>
          <w:ilvl w:val="0"/>
          <w:numId w:val="31"/>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catcher needs to stay as low and compact as possible while throwing.</w:t>
      </w:r>
    </w:p>
    <w:p w14:paraId="0618A591" w14:textId="77777777" w:rsidR="009C2C9C" w:rsidRPr="009C2C9C" w:rsidRDefault="009C2C9C" w:rsidP="009C2C9C">
      <w:pPr>
        <w:numPr>
          <w:ilvl w:val="0"/>
          <w:numId w:val="31"/>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Legs should stay flexed throughout the throw.</w:t>
      </w:r>
    </w:p>
    <w:p w14:paraId="7A94607F" w14:textId="77777777" w:rsidR="009C2C9C" w:rsidRPr="009C2C9C" w:rsidRDefault="009C2C9C" w:rsidP="009C2C9C">
      <w:pPr>
        <w:numPr>
          <w:ilvl w:val="0"/>
          <w:numId w:val="31"/>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lastRenderedPageBreak/>
        <w:t>The catcher's front shoulder must be pointed in the direction of the throw before the throw is made.</w:t>
      </w:r>
    </w:p>
    <w:p w14:paraId="2946EA83" w14:textId="77777777" w:rsidR="009C2C9C" w:rsidRPr="009C2C9C" w:rsidRDefault="009C2C9C" w:rsidP="009C2C9C">
      <w:pPr>
        <w:numPr>
          <w:ilvl w:val="0"/>
          <w:numId w:val="31"/>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catcher must work to use and clear his front side.</w:t>
      </w:r>
    </w:p>
    <w:p w14:paraId="209F7F87" w14:textId="77777777" w:rsidR="009C2C9C" w:rsidRPr="009C2C9C" w:rsidRDefault="009C2C9C" w:rsidP="009C2C9C">
      <w:pPr>
        <w:numPr>
          <w:ilvl w:val="0"/>
          <w:numId w:val="31"/>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final key for a catcher is to finish his throw over a bent front leg. It is critical that the catcher does not recoil. Recoiling severely limits velocity and carry on the throw.</w:t>
      </w:r>
    </w:p>
    <w:p w14:paraId="21EC3304" w14:textId="77777777" w:rsidR="009C2C9C" w:rsidRPr="009C2C9C" w:rsidRDefault="009C2C9C" w:rsidP="009C2C9C">
      <w:pPr>
        <w:spacing w:before="750" w:after="375" w:line="240" w:lineRule="auto"/>
        <w:outlineLvl w:val="1"/>
        <w:rPr>
          <w:rFonts w:ascii="Arial" w:eastAsia="Times New Roman" w:hAnsi="Arial" w:cs="Arial"/>
          <w:b/>
          <w:bCs/>
          <w:caps/>
          <w:color w:val="474A59"/>
          <w:sz w:val="29"/>
          <w:szCs w:val="29"/>
        </w:rPr>
      </w:pPr>
      <w:r w:rsidRPr="009C2C9C">
        <w:rPr>
          <w:rFonts w:ascii="Arial" w:eastAsia="Times New Roman" w:hAnsi="Arial" w:cs="Arial"/>
          <w:b/>
          <w:bCs/>
          <w:caps/>
          <w:color w:val="474A59"/>
          <w:sz w:val="29"/>
          <w:szCs w:val="29"/>
        </w:rPr>
        <w:t>ARM ACTION</w:t>
      </w:r>
    </w:p>
    <w:p w14:paraId="7D6DD32D" w14:textId="77777777" w:rsidR="009C2C9C" w:rsidRPr="009C2C9C" w:rsidRDefault="009C2C9C" w:rsidP="009C2C9C">
      <w:pPr>
        <w:numPr>
          <w:ilvl w:val="0"/>
          <w:numId w:val="32"/>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catcher uses the shortest arm action on the field.</w:t>
      </w:r>
    </w:p>
    <w:p w14:paraId="794B646C" w14:textId="77777777" w:rsidR="009C2C9C" w:rsidRPr="009C2C9C" w:rsidRDefault="009C2C9C" w:rsidP="009C2C9C">
      <w:pPr>
        <w:numPr>
          <w:ilvl w:val="0"/>
          <w:numId w:val="32"/>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catcher's throwing hand never drops below the glove.</w:t>
      </w:r>
    </w:p>
    <w:p w14:paraId="5C5885D5" w14:textId="77777777" w:rsidR="009C2C9C" w:rsidRPr="009C2C9C" w:rsidRDefault="009C2C9C" w:rsidP="009C2C9C">
      <w:pPr>
        <w:numPr>
          <w:ilvl w:val="0"/>
          <w:numId w:val="32"/>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Fingers should stay on top of the ball.</w:t>
      </w:r>
    </w:p>
    <w:p w14:paraId="4B132D4C" w14:textId="77777777" w:rsidR="009C2C9C" w:rsidRPr="009C2C9C" w:rsidRDefault="009C2C9C" w:rsidP="009C2C9C">
      <w:pPr>
        <w:numPr>
          <w:ilvl w:val="0"/>
          <w:numId w:val="32"/>
        </w:numPr>
        <w:spacing w:after="0" w:line="240" w:lineRule="auto"/>
        <w:ind w:left="75"/>
        <w:rPr>
          <w:rFonts w:ascii="Arial" w:eastAsia="Times New Roman" w:hAnsi="Arial" w:cs="Arial"/>
          <w:color w:val="5C5F77"/>
          <w:sz w:val="32"/>
          <w:szCs w:val="32"/>
        </w:rPr>
      </w:pPr>
      <w:r w:rsidRPr="009C2C9C">
        <w:rPr>
          <w:rFonts w:ascii="Arial" w:eastAsia="Times New Roman" w:hAnsi="Arial" w:cs="Arial"/>
          <w:color w:val="5C5F77"/>
          <w:sz w:val="32"/>
          <w:szCs w:val="32"/>
        </w:rPr>
        <w:t>The catcher should imagine a dot on the inside of the wrist. That dot must be pointed in the direction of the throw.</w:t>
      </w:r>
    </w:p>
    <w:p w14:paraId="261F2288" w14:textId="77777777" w:rsidR="00572C7E" w:rsidRPr="009C2C9C" w:rsidRDefault="00572C7E" w:rsidP="009C2C9C"/>
    <w:sectPr w:rsidR="00572C7E" w:rsidRPr="009C2C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888"/>
    <w:multiLevelType w:val="multilevel"/>
    <w:tmpl w:val="FAFA0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E3CE7"/>
    <w:multiLevelType w:val="multilevel"/>
    <w:tmpl w:val="3166A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63E92"/>
    <w:multiLevelType w:val="multilevel"/>
    <w:tmpl w:val="52A29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81967"/>
    <w:multiLevelType w:val="multilevel"/>
    <w:tmpl w:val="59A48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74F27"/>
    <w:multiLevelType w:val="multilevel"/>
    <w:tmpl w:val="7F82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2C3CE0"/>
    <w:multiLevelType w:val="multilevel"/>
    <w:tmpl w:val="43CE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F576CA"/>
    <w:multiLevelType w:val="multilevel"/>
    <w:tmpl w:val="D7F46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2C2D8B"/>
    <w:multiLevelType w:val="multilevel"/>
    <w:tmpl w:val="B378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840325"/>
    <w:multiLevelType w:val="multilevel"/>
    <w:tmpl w:val="BA503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A1263F"/>
    <w:multiLevelType w:val="multilevel"/>
    <w:tmpl w:val="E0BE7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DC5A92"/>
    <w:multiLevelType w:val="multilevel"/>
    <w:tmpl w:val="B458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F7721B"/>
    <w:multiLevelType w:val="multilevel"/>
    <w:tmpl w:val="9784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2E3C29"/>
    <w:multiLevelType w:val="multilevel"/>
    <w:tmpl w:val="45AC4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5A3AE1"/>
    <w:multiLevelType w:val="multilevel"/>
    <w:tmpl w:val="25FA45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CC1DE5"/>
    <w:multiLevelType w:val="multilevel"/>
    <w:tmpl w:val="3BCC7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0E4EB4"/>
    <w:multiLevelType w:val="multilevel"/>
    <w:tmpl w:val="0C5C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6228AF"/>
    <w:multiLevelType w:val="multilevel"/>
    <w:tmpl w:val="1B8AC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226370"/>
    <w:multiLevelType w:val="multilevel"/>
    <w:tmpl w:val="2CE47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806F05"/>
    <w:multiLevelType w:val="multilevel"/>
    <w:tmpl w:val="E91A1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674C50"/>
    <w:multiLevelType w:val="multilevel"/>
    <w:tmpl w:val="B6A6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7A7869"/>
    <w:multiLevelType w:val="multilevel"/>
    <w:tmpl w:val="556E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8A55E6"/>
    <w:multiLevelType w:val="multilevel"/>
    <w:tmpl w:val="1E365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F12824"/>
    <w:multiLevelType w:val="multilevel"/>
    <w:tmpl w:val="2F3A3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FF46B2"/>
    <w:multiLevelType w:val="multilevel"/>
    <w:tmpl w:val="DA86F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B02699"/>
    <w:multiLevelType w:val="multilevel"/>
    <w:tmpl w:val="08AC2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662152"/>
    <w:multiLevelType w:val="multilevel"/>
    <w:tmpl w:val="22E64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DC6561"/>
    <w:multiLevelType w:val="multilevel"/>
    <w:tmpl w:val="1108D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DC3BAA"/>
    <w:multiLevelType w:val="multilevel"/>
    <w:tmpl w:val="4658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CB1F2E"/>
    <w:multiLevelType w:val="multilevel"/>
    <w:tmpl w:val="DBB08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8A2772"/>
    <w:multiLevelType w:val="multilevel"/>
    <w:tmpl w:val="D152B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E71D26"/>
    <w:multiLevelType w:val="multilevel"/>
    <w:tmpl w:val="DB04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A42C2A"/>
    <w:multiLevelType w:val="multilevel"/>
    <w:tmpl w:val="27C8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3"/>
  </w:num>
  <w:num w:numId="3">
    <w:abstractNumId w:val="3"/>
  </w:num>
  <w:num w:numId="4">
    <w:abstractNumId w:val="8"/>
  </w:num>
  <w:num w:numId="5">
    <w:abstractNumId w:val="10"/>
  </w:num>
  <w:num w:numId="6">
    <w:abstractNumId w:val="1"/>
  </w:num>
  <w:num w:numId="7">
    <w:abstractNumId w:val="6"/>
  </w:num>
  <w:num w:numId="8">
    <w:abstractNumId w:val="14"/>
  </w:num>
  <w:num w:numId="9">
    <w:abstractNumId w:val="4"/>
  </w:num>
  <w:num w:numId="10">
    <w:abstractNumId w:val="23"/>
  </w:num>
  <w:num w:numId="11">
    <w:abstractNumId w:val="18"/>
  </w:num>
  <w:num w:numId="12">
    <w:abstractNumId w:val="15"/>
  </w:num>
  <w:num w:numId="13">
    <w:abstractNumId w:val="5"/>
  </w:num>
  <w:num w:numId="14">
    <w:abstractNumId w:val="17"/>
  </w:num>
  <w:num w:numId="15">
    <w:abstractNumId w:val="29"/>
  </w:num>
  <w:num w:numId="16">
    <w:abstractNumId w:val="28"/>
  </w:num>
  <w:num w:numId="17">
    <w:abstractNumId w:val="21"/>
  </w:num>
  <w:num w:numId="18">
    <w:abstractNumId w:val="0"/>
  </w:num>
  <w:num w:numId="19">
    <w:abstractNumId w:val="25"/>
  </w:num>
  <w:num w:numId="20">
    <w:abstractNumId w:val="26"/>
  </w:num>
  <w:num w:numId="21">
    <w:abstractNumId w:val="16"/>
  </w:num>
  <w:num w:numId="22">
    <w:abstractNumId w:val="27"/>
  </w:num>
  <w:num w:numId="23">
    <w:abstractNumId w:val="22"/>
  </w:num>
  <w:num w:numId="24">
    <w:abstractNumId w:val="30"/>
  </w:num>
  <w:num w:numId="25">
    <w:abstractNumId w:val="7"/>
  </w:num>
  <w:num w:numId="26">
    <w:abstractNumId w:val="31"/>
  </w:num>
  <w:num w:numId="27">
    <w:abstractNumId w:val="12"/>
  </w:num>
  <w:num w:numId="28">
    <w:abstractNumId w:val="2"/>
  </w:num>
  <w:num w:numId="29">
    <w:abstractNumId w:val="20"/>
  </w:num>
  <w:num w:numId="30">
    <w:abstractNumId w:val="19"/>
  </w:num>
  <w:num w:numId="31">
    <w:abstractNumId w:val="11"/>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AkIDExNTIyBTSUcpOLW4ODM/D6TAsBYAbNGVcywAAAA="/>
  </w:docVars>
  <w:rsids>
    <w:rsidRoot w:val="00551F69"/>
    <w:rsid w:val="00173476"/>
    <w:rsid w:val="0033060A"/>
    <w:rsid w:val="00551F69"/>
    <w:rsid w:val="00572C7E"/>
    <w:rsid w:val="00733404"/>
    <w:rsid w:val="009C2C9C"/>
    <w:rsid w:val="00B22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E35ED"/>
  <w15:chartTrackingRefBased/>
  <w15:docId w15:val="{26009C60-07BD-4733-867B-F1886A83C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51F6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51F6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F6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51F6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51F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460448">
      <w:bodyDiv w:val="1"/>
      <w:marLeft w:val="0"/>
      <w:marRight w:val="0"/>
      <w:marTop w:val="0"/>
      <w:marBottom w:val="0"/>
      <w:divBdr>
        <w:top w:val="none" w:sz="0" w:space="0" w:color="auto"/>
        <w:left w:val="none" w:sz="0" w:space="0" w:color="auto"/>
        <w:bottom w:val="none" w:sz="0" w:space="0" w:color="auto"/>
        <w:right w:val="none" w:sz="0" w:space="0" w:color="auto"/>
      </w:divBdr>
      <w:divsChild>
        <w:div w:id="503397773">
          <w:marLeft w:val="0"/>
          <w:marRight w:val="0"/>
          <w:marTop w:val="450"/>
          <w:marBottom w:val="0"/>
          <w:divBdr>
            <w:top w:val="none" w:sz="0" w:space="0" w:color="auto"/>
            <w:left w:val="none" w:sz="0" w:space="0" w:color="auto"/>
            <w:bottom w:val="none" w:sz="0" w:space="0" w:color="auto"/>
            <w:right w:val="none" w:sz="0" w:space="0" w:color="auto"/>
          </w:divBdr>
        </w:div>
        <w:div w:id="1692299259">
          <w:marLeft w:val="75"/>
          <w:marRight w:val="75"/>
          <w:marTop w:val="300"/>
          <w:marBottom w:val="0"/>
          <w:divBdr>
            <w:top w:val="none" w:sz="0" w:space="0" w:color="auto"/>
            <w:left w:val="none" w:sz="0" w:space="0" w:color="auto"/>
            <w:bottom w:val="none" w:sz="0" w:space="0" w:color="auto"/>
            <w:right w:val="none" w:sz="0" w:space="0" w:color="auto"/>
          </w:divBdr>
        </w:div>
      </w:divsChild>
    </w:div>
    <w:div w:id="607738906">
      <w:bodyDiv w:val="1"/>
      <w:marLeft w:val="0"/>
      <w:marRight w:val="0"/>
      <w:marTop w:val="0"/>
      <w:marBottom w:val="0"/>
      <w:divBdr>
        <w:top w:val="none" w:sz="0" w:space="0" w:color="auto"/>
        <w:left w:val="none" w:sz="0" w:space="0" w:color="auto"/>
        <w:bottom w:val="none" w:sz="0" w:space="0" w:color="auto"/>
        <w:right w:val="none" w:sz="0" w:space="0" w:color="auto"/>
      </w:divBdr>
      <w:divsChild>
        <w:div w:id="1148745988">
          <w:marLeft w:val="0"/>
          <w:marRight w:val="0"/>
          <w:marTop w:val="450"/>
          <w:marBottom w:val="0"/>
          <w:divBdr>
            <w:top w:val="none" w:sz="0" w:space="0" w:color="auto"/>
            <w:left w:val="none" w:sz="0" w:space="0" w:color="auto"/>
            <w:bottom w:val="none" w:sz="0" w:space="0" w:color="auto"/>
            <w:right w:val="none" w:sz="0" w:space="0" w:color="auto"/>
          </w:divBdr>
        </w:div>
        <w:div w:id="89358112">
          <w:marLeft w:val="75"/>
          <w:marRight w:val="75"/>
          <w:marTop w:val="300"/>
          <w:marBottom w:val="0"/>
          <w:divBdr>
            <w:top w:val="none" w:sz="0" w:space="0" w:color="auto"/>
            <w:left w:val="none" w:sz="0" w:space="0" w:color="auto"/>
            <w:bottom w:val="none" w:sz="0" w:space="0" w:color="auto"/>
            <w:right w:val="none" w:sz="0" w:space="0" w:color="auto"/>
          </w:divBdr>
        </w:div>
      </w:divsChild>
    </w:div>
    <w:div w:id="640616061">
      <w:bodyDiv w:val="1"/>
      <w:marLeft w:val="0"/>
      <w:marRight w:val="0"/>
      <w:marTop w:val="0"/>
      <w:marBottom w:val="0"/>
      <w:divBdr>
        <w:top w:val="none" w:sz="0" w:space="0" w:color="auto"/>
        <w:left w:val="none" w:sz="0" w:space="0" w:color="auto"/>
        <w:bottom w:val="none" w:sz="0" w:space="0" w:color="auto"/>
        <w:right w:val="none" w:sz="0" w:space="0" w:color="auto"/>
      </w:divBdr>
      <w:divsChild>
        <w:div w:id="101459013">
          <w:marLeft w:val="0"/>
          <w:marRight w:val="0"/>
          <w:marTop w:val="450"/>
          <w:marBottom w:val="0"/>
          <w:divBdr>
            <w:top w:val="none" w:sz="0" w:space="0" w:color="auto"/>
            <w:left w:val="none" w:sz="0" w:space="0" w:color="auto"/>
            <w:bottom w:val="none" w:sz="0" w:space="0" w:color="auto"/>
            <w:right w:val="none" w:sz="0" w:space="0" w:color="auto"/>
          </w:divBdr>
        </w:div>
        <w:div w:id="1910925263">
          <w:marLeft w:val="75"/>
          <w:marRight w:val="75"/>
          <w:marTop w:val="300"/>
          <w:marBottom w:val="0"/>
          <w:divBdr>
            <w:top w:val="none" w:sz="0" w:space="0" w:color="auto"/>
            <w:left w:val="none" w:sz="0" w:space="0" w:color="auto"/>
            <w:bottom w:val="none" w:sz="0" w:space="0" w:color="auto"/>
            <w:right w:val="none" w:sz="0" w:space="0" w:color="auto"/>
          </w:divBdr>
        </w:div>
      </w:divsChild>
    </w:div>
    <w:div w:id="748189954">
      <w:bodyDiv w:val="1"/>
      <w:marLeft w:val="0"/>
      <w:marRight w:val="0"/>
      <w:marTop w:val="0"/>
      <w:marBottom w:val="0"/>
      <w:divBdr>
        <w:top w:val="none" w:sz="0" w:space="0" w:color="auto"/>
        <w:left w:val="none" w:sz="0" w:space="0" w:color="auto"/>
        <w:bottom w:val="none" w:sz="0" w:space="0" w:color="auto"/>
        <w:right w:val="none" w:sz="0" w:space="0" w:color="auto"/>
      </w:divBdr>
      <w:divsChild>
        <w:div w:id="1081220571">
          <w:marLeft w:val="0"/>
          <w:marRight w:val="0"/>
          <w:marTop w:val="450"/>
          <w:marBottom w:val="0"/>
          <w:divBdr>
            <w:top w:val="none" w:sz="0" w:space="0" w:color="auto"/>
            <w:left w:val="none" w:sz="0" w:space="0" w:color="auto"/>
            <w:bottom w:val="none" w:sz="0" w:space="0" w:color="auto"/>
            <w:right w:val="none" w:sz="0" w:space="0" w:color="auto"/>
          </w:divBdr>
        </w:div>
        <w:div w:id="1047148816">
          <w:marLeft w:val="75"/>
          <w:marRight w:val="75"/>
          <w:marTop w:val="300"/>
          <w:marBottom w:val="0"/>
          <w:divBdr>
            <w:top w:val="none" w:sz="0" w:space="0" w:color="auto"/>
            <w:left w:val="none" w:sz="0" w:space="0" w:color="auto"/>
            <w:bottom w:val="none" w:sz="0" w:space="0" w:color="auto"/>
            <w:right w:val="none" w:sz="0" w:space="0" w:color="auto"/>
          </w:divBdr>
        </w:div>
      </w:divsChild>
    </w:div>
    <w:div w:id="1338339738">
      <w:bodyDiv w:val="1"/>
      <w:marLeft w:val="0"/>
      <w:marRight w:val="0"/>
      <w:marTop w:val="0"/>
      <w:marBottom w:val="0"/>
      <w:divBdr>
        <w:top w:val="none" w:sz="0" w:space="0" w:color="auto"/>
        <w:left w:val="none" w:sz="0" w:space="0" w:color="auto"/>
        <w:bottom w:val="none" w:sz="0" w:space="0" w:color="auto"/>
        <w:right w:val="none" w:sz="0" w:space="0" w:color="auto"/>
      </w:divBdr>
      <w:divsChild>
        <w:div w:id="649602956">
          <w:marLeft w:val="0"/>
          <w:marRight w:val="0"/>
          <w:marTop w:val="450"/>
          <w:marBottom w:val="0"/>
          <w:divBdr>
            <w:top w:val="none" w:sz="0" w:space="0" w:color="auto"/>
            <w:left w:val="none" w:sz="0" w:space="0" w:color="auto"/>
            <w:bottom w:val="none" w:sz="0" w:space="0" w:color="auto"/>
            <w:right w:val="none" w:sz="0" w:space="0" w:color="auto"/>
          </w:divBdr>
        </w:div>
        <w:div w:id="1762331441">
          <w:marLeft w:val="75"/>
          <w:marRight w:val="75"/>
          <w:marTop w:val="300"/>
          <w:marBottom w:val="0"/>
          <w:divBdr>
            <w:top w:val="none" w:sz="0" w:space="0" w:color="auto"/>
            <w:left w:val="none" w:sz="0" w:space="0" w:color="auto"/>
            <w:bottom w:val="none" w:sz="0" w:space="0" w:color="auto"/>
            <w:right w:val="none" w:sz="0" w:space="0" w:color="auto"/>
          </w:divBdr>
        </w:div>
      </w:divsChild>
    </w:div>
    <w:div w:id="2047748960">
      <w:bodyDiv w:val="1"/>
      <w:marLeft w:val="0"/>
      <w:marRight w:val="0"/>
      <w:marTop w:val="0"/>
      <w:marBottom w:val="0"/>
      <w:divBdr>
        <w:top w:val="none" w:sz="0" w:space="0" w:color="auto"/>
        <w:left w:val="none" w:sz="0" w:space="0" w:color="auto"/>
        <w:bottom w:val="none" w:sz="0" w:space="0" w:color="auto"/>
        <w:right w:val="none" w:sz="0" w:space="0" w:color="auto"/>
      </w:divBdr>
      <w:divsChild>
        <w:div w:id="500778975">
          <w:marLeft w:val="0"/>
          <w:marRight w:val="0"/>
          <w:marTop w:val="450"/>
          <w:marBottom w:val="0"/>
          <w:divBdr>
            <w:top w:val="none" w:sz="0" w:space="0" w:color="auto"/>
            <w:left w:val="none" w:sz="0" w:space="0" w:color="auto"/>
            <w:bottom w:val="none" w:sz="0" w:space="0" w:color="auto"/>
            <w:right w:val="none" w:sz="0" w:space="0" w:color="auto"/>
          </w:divBdr>
        </w:div>
        <w:div w:id="1539656676">
          <w:marLeft w:val="75"/>
          <w:marRight w:val="75"/>
          <w:marTop w:val="3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2</cp:revision>
  <dcterms:created xsi:type="dcterms:W3CDTF">2019-02-11T01:56:00Z</dcterms:created>
  <dcterms:modified xsi:type="dcterms:W3CDTF">2019-02-11T01:56:00Z</dcterms:modified>
</cp:coreProperties>
</file>